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DBE37" w14:textId="5276BAC3" w:rsidR="00617DCD" w:rsidRPr="007B58A4" w:rsidRDefault="00DF21D8" w:rsidP="00822CA5">
      <w:pPr>
        <w:rPr>
          <w:rFonts w:asciiTheme="majorHAnsi" w:hAnsiTheme="majorHAnsi" w:cstheme="majorHAnsi"/>
          <w:u w:val="single"/>
          <w:lang w:val="fr-FR"/>
        </w:rPr>
      </w:pPr>
      <w:r w:rsidRPr="007B58A4">
        <w:rPr>
          <w:rFonts w:asciiTheme="majorHAnsi" w:hAnsiTheme="majorHAnsi" w:cstheme="majorHAnsi"/>
          <w:u w:val="single"/>
          <w:lang w:val="fr-FR"/>
        </w:rPr>
        <w:t>N</w:t>
      </w:r>
      <w:r w:rsidR="005B191B" w:rsidRPr="007B58A4">
        <w:rPr>
          <w:rFonts w:asciiTheme="majorHAnsi" w:hAnsiTheme="majorHAnsi" w:cstheme="majorHAnsi"/>
          <w:u w:val="single"/>
          <w:lang w:val="fr-FR"/>
        </w:rPr>
        <w:t>om</w:t>
      </w:r>
      <w:r w:rsidR="005F51D0" w:rsidRPr="007B58A4">
        <w:rPr>
          <w:rFonts w:asciiTheme="majorHAnsi" w:hAnsiTheme="majorHAnsi" w:cstheme="majorHAnsi"/>
          <w:u w:val="single"/>
          <w:lang w:val="fr-FR"/>
        </w:rPr>
        <w:t xml:space="preserve"> </w:t>
      </w:r>
      <w:r w:rsidRPr="007B58A4">
        <w:rPr>
          <w:rFonts w:asciiTheme="majorHAnsi" w:hAnsiTheme="majorHAnsi" w:cstheme="majorHAnsi"/>
          <w:u w:val="single"/>
          <w:lang w:val="fr-FR"/>
        </w:rPr>
        <w:t>:</w:t>
      </w:r>
      <w:r w:rsidR="004235A5" w:rsidRPr="007B58A4">
        <w:rPr>
          <w:rFonts w:asciiTheme="majorHAnsi" w:hAnsiTheme="majorHAnsi" w:cstheme="majorHAnsi"/>
          <w:u w:val="single"/>
          <w:lang w:val="fr-FR"/>
        </w:rPr>
        <w:t xml:space="preserve">　　　　　　　　　</w:t>
      </w:r>
      <w:r w:rsidR="003C2B08" w:rsidRPr="007B58A4">
        <w:rPr>
          <w:rFonts w:asciiTheme="majorHAnsi" w:hAnsiTheme="majorHAnsi" w:cstheme="majorHAnsi"/>
          <w:u w:val="single"/>
          <w:lang w:val="fr-FR"/>
        </w:rPr>
        <w:t xml:space="preserve">　　</w:t>
      </w:r>
    </w:p>
    <w:p w14:paraId="16F74A68" w14:textId="2FE7AAC0" w:rsidR="0015255C" w:rsidRPr="007B58A4" w:rsidRDefault="00444CEB" w:rsidP="00822CA5">
      <w:pPr>
        <w:rPr>
          <w:rFonts w:asciiTheme="majorHAnsi" w:hAnsiTheme="majorHAnsi" w:cstheme="majorHAnsi"/>
          <w:u w:val="single"/>
          <w:lang w:val="fr-FR"/>
        </w:rPr>
      </w:pPr>
      <w:r w:rsidRPr="007B58A4">
        <w:rPr>
          <w:rFonts w:asciiTheme="majorHAnsi" w:hAnsiTheme="majorHAnsi" w:cstheme="majorHAnsi"/>
          <w:u w:val="single"/>
          <w:lang w:val="fr-FR"/>
        </w:rPr>
        <w:t>Restaurant affilié</w:t>
      </w:r>
      <w:r w:rsidR="0015255C" w:rsidRPr="007B58A4">
        <w:rPr>
          <w:rFonts w:asciiTheme="majorHAnsi" w:hAnsiTheme="majorHAnsi" w:cstheme="majorHAnsi"/>
          <w:u w:val="single"/>
          <w:lang w:val="fr-FR"/>
        </w:rPr>
        <w:t>：</w:t>
      </w:r>
      <w:r w:rsidR="003C2B08" w:rsidRPr="007B58A4">
        <w:rPr>
          <w:rFonts w:asciiTheme="majorHAnsi" w:hAnsiTheme="majorHAnsi" w:cstheme="majorHAnsi"/>
          <w:u w:val="single"/>
          <w:lang w:val="fr-FR"/>
        </w:rPr>
        <w:t xml:space="preserve">　　　　　</w:t>
      </w:r>
    </w:p>
    <w:p w14:paraId="732B4ACE" w14:textId="6BBD70E9" w:rsidR="004D0474" w:rsidRPr="004163F7" w:rsidRDefault="007B58A4" w:rsidP="00822CA5">
      <w:pPr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/>
          <w:lang w:val="fr-FR"/>
        </w:rPr>
        <w:t>*</w:t>
      </w:r>
      <w:r w:rsidR="00444CEB" w:rsidRPr="004163F7">
        <w:rPr>
          <w:rFonts w:asciiTheme="majorHAnsi" w:hAnsiTheme="majorHAnsi" w:cstheme="majorHAnsi"/>
          <w:lang w:val="fr-FR"/>
        </w:rPr>
        <w:t xml:space="preserve">Votre </w:t>
      </w:r>
      <w:r w:rsidR="004D0474" w:rsidRPr="004163F7">
        <w:rPr>
          <w:rFonts w:asciiTheme="majorHAnsi" w:hAnsiTheme="majorHAnsi" w:cstheme="majorHAnsi"/>
          <w:lang w:val="fr-FR"/>
        </w:rPr>
        <w:t>nom et celui du restaurant affilié ne seront pas révélés au jury.</w:t>
      </w:r>
    </w:p>
    <w:p w14:paraId="763ADD71" w14:textId="41E9827C" w:rsidR="0015255C" w:rsidRPr="004163F7" w:rsidRDefault="001E28EA" w:rsidP="00822CA5">
      <w:pPr>
        <w:rPr>
          <w:rFonts w:asciiTheme="majorHAnsi" w:hAnsiTheme="majorHAnsi" w:cstheme="majorHAnsi"/>
          <w:lang w:val="fr-FR"/>
        </w:rPr>
      </w:pPr>
      <w:r w:rsidRPr="004163F7">
        <w:rPr>
          <w:rFonts w:asciiTheme="majorHAnsi" w:hAnsiTheme="majorHAnsi" w:cstheme="majorHAnsi"/>
          <w:lang w:val="fr-FR"/>
        </w:rPr>
        <w:tab/>
      </w:r>
    </w:p>
    <w:p w14:paraId="363F9E19" w14:textId="1CA959D4" w:rsidR="00E474E2" w:rsidRPr="004163F7" w:rsidRDefault="004D1847" w:rsidP="00822CA5">
      <w:pPr>
        <w:rPr>
          <w:rFonts w:asciiTheme="majorHAnsi" w:hAnsiTheme="majorHAnsi" w:cstheme="majorHAnsi"/>
          <w:lang w:val="fr-FR"/>
        </w:rPr>
      </w:pPr>
      <w:r w:rsidRPr="004D1847">
        <w:rPr>
          <w:rFonts w:asciiTheme="majorHAnsi" w:hAnsiTheme="majorHAnsi" w:cstheme="majorHAnsi" w:hint="eastAsia"/>
          <w:lang w:val="fr-FR"/>
        </w:rPr>
        <w:t>É</w:t>
      </w:r>
      <w:r w:rsidRPr="004D1847">
        <w:rPr>
          <w:rFonts w:asciiTheme="majorHAnsi" w:hAnsiTheme="majorHAnsi" w:cstheme="majorHAnsi"/>
          <w:lang w:val="fr-FR"/>
        </w:rPr>
        <w:t>preuve 1. Nimonowan sur le thème « UMAMI » et « IRODORI »</w:t>
      </w:r>
    </w:p>
    <w:p w14:paraId="0B1C546F" w14:textId="77777777" w:rsidR="00E474E2" w:rsidRPr="004163F7" w:rsidRDefault="00E474E2" w:rsidP="00822CA5">
      <w:pPr>
        <w:rPr>
          <w:rFonts w:asciiTheme="majorHAnsi" w:hAnsiTheme="majorHAnsi" w:cstheme="majorHAnsi"/>
          <w:lang w:val="fr-FR"/>
        </w:rPr>
      </w:pPr>
    </w:p>
    <w:p w14:paraId="4B4E1D21" w14:textId="2E2409BE" w:rsidR="0015255C" w:rsidRPr="008031C5" w:rsidRDefault="00AB29B2" w:rsidP="008031C5">
      <w:pPr>
        <w:pStyle w:val="a8"/>
        <w:numPr>
          <w:ilvl w:val="0"/>
          <w:numId w:val="8"/>
        </w:numPr>
        <w:ind w:leftChars="0"/>
        <w:rPr>
          <w:rFonts w:asciiTheme="majorHAnsi" w:hAnsiTheme="majorHAnsi" w:cstheme="majorHAnsi"/>
          <w:lang w:val="fr-FR"/>
        </w:rPr>
      </w:pPr>
      <w:r w:rsidRPr="008031C5">
        <w:rPr>
          <w:rFonts w:asciiTheme="majorHAnsi" w:hAnsiTheme="majorHAnsi" w:cstheme="majorHAnsi"/>
          <w:lang w:val="fr-FR"/>
        </w:rPr>
        <w:t>Nom du plat</w:t>
      </w:r>
      <w:r w:rsidR="0015255C" w:rsidRPr="008031C5">
        <w:rPr>
          <w:rFonts w:asciiTheme="majorHAnsi" w:hAnsiTheme="majorHAnsi" w:cstheme="majorHAnsi"/>
          <w:lang w:val="fr-FR"/>
        </w:rPr>
        <w:t>：</w:t>
      </w:r>
    </w:p>
    <w:p w14:paraId="694A006A" w14:textId="373649C0" w:rsidR="0015255C" w:rsidRDefault="0015255C" w:rsidP="00822CA5">
      <w:pPr>
        <w:rPr>
          <w:rFonts w:asciiTheme="majorHAnsi" w:hAnsiTheme="majorHAnsi" w:cstheme="majorHAnsi"/>
          <w:lang w:val="fr-FR"/>
        </w:rPr>
      </w:pPr>
    </w:p>
    <w:p w14:paraId="38B81874" w14:textId="098EDB7B" w:rsidR="007E24D7" w:rsidRDefault="007E24D7" w:rsidP="00822CA5">
      <w:pPr>
        <w:rPr>
          <w:rFonts w:asciiTheme="majorHAnsi" w:hAnsiTheme="majorHAnsi" w:cstheme="majorHAnsi"/>
          <w:lang w:val="fr-FR"/>
        </w:rPr>
      </w:pPr>
    </w:p>
    <w:p w14:paraId="4886C025" w14:textId="77777777" w:rsidR="007E24D7" w:rsidRPr="004163F7" w:rsidRDefault="007E24D7" w:rsidP="00822CA5">
      <w:pPr>
        <w:rPr>
          <w:rFonts w:asciiTheme="majorHAnsi" w:hAnsiTheme="majorHAnsi" w:cstheme="majorHAnsi" w:hint="eastAsia"/>
          <w:lang w:val="fr-FR"/>
        </w:rPr>
      </w:pPr>
    </w:p>
    <w:p w14:paraId="10150989" w14:textId="5446C2E7" w:rsidR="00CC5FE8" w:rsidRPr="008031C5" w:rsidRDefault="00CC5FE8" w:rsidP="008031C5">
      <w:pPr>
        <w:pStyle w:val="a8"/>
        <w:numPr>
          <w:ilvl w:val="0"/>
          <w:numId w:val="8"/>
        </w:numPr>
        <w:ind w:leftChars="0"/>
        <w:rPr>
          <w:rFonts w:asciiTheme="majorHAnsi" w:hAnsiTheme="majorHAnsi" w:cstheme="majorHAnsi"/>
          <w:lang w:val="fr-FR"/>
        </w:rPr>
      </w:pPr>
      <w:r w:rsidRPr="008031C5">
        <w:rPr>
          <w:rFonts w:asciiTheme="majorHAnsi" w:hAnsiTheme="majorHAnsi" w:cstheme="majorHAnsi"/>
          <w:lang w:val="fr-FR"/>
        </w:rPr>
        <w:t>Attrait du plat (en 4 lignes ou en moins de 150 mots environ) :</w:t>
      </w:r>
    </w:p>
    <w:p w14:paraId="0B23F39A" w14:textId="0D88B962" w:rsidR="00E45184" w:rsidRPr="004163F7" w:rsidRDefault="00CC5FE8" w:rsidP="00822CA5">
      <w:pPr>
        <w:rPr>
          <w:rFonts w:asciiTheme="majorHAnsi" w:hAnsiTheme="majorHAnsi" w:cstheme="majorHAnsi"/>
          <w:lang w:val="fr-FR"/>
        </w:rPr>
      </w:pPr>
      <w:r w:rsidRPr="004163F7">
        <w:rPr>
          <w:rFonts w:asciiTheme="majorHAnsi" w:hAnsiTheme="majorHAnsi" w:cstheme="majorHAnsi"/>
          <w:lang w:val="fr-FR"/>
        </w:rPr>
        <w:t>Décrivez</w:t>
      </w:r>
      <w:r w:rsidR="005464B8" w:rsidRPr="004163F7">
        <w:rPr>
          <w:rFonts w:asciiTheme="majorHAnsi" w:hAnsiTheme="majorHAnsi" w:cstheme="majorHAnsi"/>
          <w:lang w:val="fr-FR"/>
        </w:rPr>
        <w:t xml:space="preserve"> </w:t>
      </w:r>
      <w:r w:rsidR="00B81C71" w:rsidRPr="004163F7">
        <w:rPr>
          <w:rFonts w:asciiTheme="majorHAnsi" w:hAnsiTheme="majorHAnsi" w:cstheme="majorHAnsi"/>
          <w:lang w:val="fr-FR"/>
        </w:rPr>
        <w:t>vos idées</w:t>
      </w:r>
      <w:r w:rsidR="005464B8" w:rsidRPr="004163F7">
        <w:rPr>
          <w:rFonts w:asciiTheme="majorHAnsi" w:hAnsiTheme="majorHAnsi" w:cstheme="majorHAnsi"/>
          <w:lang w:val="fr-FR"/>
        </w:rPr>
        <w:t xml:space="preserve"> derrière </w:t>
      </w:r>
      <w:r w:rsidRPr="004163F7">
        <w:rPr>
          <w:rFonts w:asciiTheme="majorHAnsi" w:hAnsiTheme="majorHAnsi" w:cstheme="majorHAnsi"/>
          <w:lang w:val="fr-FR"/>
        </w:rPr>
        <w:t xml:space="preserve">la création de ce plat </w:t>
      </w:r>
      <w:r w:rsidR="00F7589C" w:rsidRPr="004163F7">
        <w:rPr>
          <w:rFonts w:asciiTheme="majorHAnsi" w:hAnsiTheme="majorHAnsi" w:cstheme="majorHAnsi"/>
          <w:lang w:val="fr-FR"/>
        </w:rPr>
        <w:t xml:space="preserve">ou </w:t>
      </w:r>
      <w:r w:rsidR="00DE1A92" w:rsidRPr="004163F7">
        <w:rPr>
          <w:rFonts w:asciiTheme="majorHAnsi" w:hAnsiTheme="majorHAnsi" w:cstheme="majorHAnsi"/>
          <w:lang w:val="fr-FR"/>
        </w:rPr>
        <w:t xml:space="preserve">dites ce que vous souhaitiez exprimer </w:t>
      </w:r>
      <w:r w:rsidR="000A732F" w:rsidRPr="004163F7">
        <w:rPr>
          <w:rFonts w:asciiTheme="majorHAnsi" w:hAnsiTheme="majorHAnsi" w:cstheme="majorHAnsi"/>
          <w:lang w:val="fr-FR"/>
        </w:rPr>
        <w:t xml:space="preserve">en accord avec le thème </w:t>
      </w:r>
      <w:r w:rsidR="00D94806" w:rsidRPr="004163F7">
        <w:rPr>
          <w:rFonts w:asciiTheme="majorHAnsi" w:hAnsiTheme="majorHAnsi" w:cstheme="majorHAnsi"/>
          <w:lang w:val="fr-FR"/>
        </w:rPr>
        <w:t>« </w:t>
      </w:r>
      <w:r w:rsidR="00AE28F2" w:rsidRPr="004163F7">
        <w:rPr>
          <w:rFonts w:asciiTheme="majorHAnsi" w:hAnsiTheme="majorHAnsi" w:cstheme="majorHAnsi"/>
          <w:lang w:val="fr-FR"/>
        </w:rPr>
        <w:t>UMAMI</w:t>
      </w:r>
      <w:r w:rsidR="00D94806" w:rsidRPr="004163F7">
        <w:rPr>
          <w:rFonts w:asciiTheme="majorHAnsi" w:hAnsiTheme="majorHAnsi" w:cstheme="majorHAnsi"/>
          <w:lang w:val="fr-FR"/>
        </w:rPr>
        <w:t> », « </w:t>
      </w:r>
      <w:r w:rsidR="00AE28F2" w:rsidRPr="004163F7">
        <w:rPr>
          <w:rFonts w:asciiTheme="majorHAnsi" w:hAnsiTheme="majorHAnsi" w:cstheme="majorHAnsi"/>
          <w:lang w:val="fr-FR"/>
        </w:rPr>
        <w:t>IRODORI</w:t>
      </w:r>
      <w:r w:rsidR="00D94806" w:rsidRPr="004163F7">
        <w:rPr>
          <w:rFonts w:asciiTheme="majorHAnsi" w:hAnsiTheme="majorHAnsi" w:cstheme="majorHAnsi"/>
          <w:lang w:val="fr-FR"/>
        </w:rPr>
        <w:t xml:space="preserve"> ». </w:t>
      </w:r>
      <w:r w:rsidR="0001466D" w:rsidRPr="004163F7">
        <w:rPr>
          <w:rFonts w:asciiTheme="majorHAnsi" w:hAnsiTheme="majorHAnsi" w:cstheme="majorHAnsi"/>
          <w:lang w:val="fr-FR"/>
        </w:rPr>
        <w:t>(En 4 lignes ou en moins de 150 mots environ)</w:t>
      </w:r>
    </w:p>
    <w:p w14:paraId="7D45214D" w14:textId="1F62D0A3" w:rsidR="003C2B08" w:rsidRDefault="003C2B08" w:rsidP="00822CA5">
      <w:pPr>
        <w:rPr>
          <w:rFonts w:asciiTheme="majorHAnsi" w:hAnsiTheme="majorHAnsi" w:cstheme="majorHAnsi"/>
          <w:lang w:val="fr-FR"/>
        </w:rPr>
      </w:pPr>
    </w:p>
    <w:p w14:paraId="2CEAC36D" w14:textId="4557E7A4" w:rsidR="007E24D7" w:rsidRDefault="007E24D7" w:rsidP="00822CA5">
      <w:pPr>
        <w:rPr>
          <w:rFonts w:asciiTheme="majorHAnsi" w:hAnsiTheme="majorHAnsi" w:cstheme="majorHAnsi"/>
          <w:lang w:val="fr-FR"/>
        </w:rPr>
      </w:pPr>
    </w:p>
    <w:p w14:paraId="585E5D83" w14:textId="77777777" w:rsidR="007E24D7" w:rsidRPr="004163F7" w:rsidRDefault="007E24D7" w:rsidP="00822CA5">
      <w:pPr>
        <w:rPr>
          <w:rFonts w:asciiTheme="majorHAnsi" w:hAnsiTheme="majorHAnsi" w:cstheme="majorHAnsi" w:hint="eastAsia"/>
          <w:lang w:val="fr-FR"/>
        </w:rPr>
      </w:pPr>
    </w:p>
    <w:p w14:paraId="601B7651" w14:textId="64A128CB" w:rsidR="003C2B08" w:rsidRPr="008031C5" w:rsidRDefault="00EF488F" w:rsidP="008031C5">
      <w:pPr>
        <w:pStyle w:val="a8"/>
        <w:numPr>
          <w:ilvl w:val="0"/>
          <w:numId w:val="8"/>
        </w:numPr>
        <w:ind w:leftChars="0"/>
        <w:rPr>
          <w:rFonts w:asciiTheme="majorHAnsi" w:hAnsiTheme="majorHAnsi" w:cstheme="majorHAnsi"/>
          <w:lang w:val="fr-FR"/>
        </w:rPr>
      </w:pPr>
      <w:r w:rsidRPr="008031C5">
        <w:rPr>
          <w:rFonts w:asciiTheme="majorHAnsi" w:hAnsiTheme="majorHAnsi" w:cstheme="majorHAnsi"/>
          <w:lang w:val="fr-FR"/>
        </w:rPr>
        <w:t>Recette, ingrédients et assaisonnements (5 p</w:t>
      </w:r>
      <w:r w:rsidR="003A4E2D" w:rsidRPr="008031C5">
        <w:rPr>
          <w:rFonts w:asciiTheme="majorHAnsi" w:hAnsiTheme="majorHAnsi" w:cstheme="majorHAnsi"/>
          <w:lang w:val="fr-FR"/>
        </w:rPr>
        <w:t>ortions</w:t>
      </w:r>
      <w:r w:rsidRPr="008031C5">
        <w:rPr>
          <w:rFonts w:asciiTheme="majorHAnsi" w:hAnsiTheme="majorHAnsi" w:cstheme="majorHAnsi"/>
          <w:lang w:val="fr-FR"/>
        </w:rPr>
        <w:t>)</w:t>
      </w:r>
      <w:r w:rsidR="003C2B08" w:rsidRPr="008031C5">
        <w:rPr>
          <w:rFonts w:asciiTheme="majorHAnsi" w:hAnsiTheme="majorHAnsi" w:cstheme="majorHAnsi"/>
          <w:lang w:val="fr-FR"/>
        </w:rPr>
        <w:t>：</w:t>
      </w:r>
    </w:p>
    <w:p w14:paraId="57F6F331" w14:textId="32B44653" w:rsidR="00BF34A6" w:rsidRPr="004163F7" w:rsidRDefault="007F0515" w:rsidP="00EB3F2E">
      <w:pPr>
        <w:rPr>
          <w:rFonts w:asciiTheme="majorHAnsi" w:hAnsiTheme="majorHAnsi" w:cstheme="majorHAnsi"/>
          <w:lang w:val="fr-FR"/>
        </w:rPr>
      </w:pPr>
      <w:r>
        <w:rPr>
          <w:rFonts w:asciiTheme="majorHAnsi" w:eastAsia="ＭＳ ゴシック" w:hAnsiTheme="majorHAnsi" w:cstheme="majorHAnsi" w:hint="eastAsia"/>
          <w:lang w:val="fr-FR"/>
        </w:rPr>
        <w:t xml:space="preserve">* </w:t>
      </w:r>
      <w:r w:rsidR="00396107" w:rsidRPr="004163F7">
        <w:rPr>
          <w:rFonts w:asciiTheme="majorHAnsi" w:eastAsia="ＭＳ ゴシック" w:hAnsiTheme="majorHAnsi" w:cstheme="majorHAnsi"/>
          <w:lang w:val="fr-FR"/>
        </w:rPr>
        <w:t xml:space="preserve">Veuillez décrire la quantité (poids/volume) des ingrédients </w:t>
      </w:r>
      <w:r w:rsidR="00AB4F95" w:rsidRPr="004163F7">
        <w:rPr>
          <w:rFonts w:asciiTheme="majorHAnsi" w:eastAsia="ＭＳ ゴシック" w:hAnsiTheme="majorHAnsi" w:cstheme="majorHAnsi"/>
          <w:lang w:val="fr-FR"/>
        </w:rPr>
        <w:t>sous une forme facile à comprendre.</w:t>
      </w:r>
    </w:p>
    <w:p w14:paraId="38E0CC1A" w14:textId="48FABCB6" w:rsidR="00AB4F95" w:rsidRPr="004163F7" w:rsidRDefault="007F0515" w:rsidP="00822CA5">
      <w:pPr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 w:hint="eastAsia"/>
          <w:lang w:val="fr-FR"/>
        </w:rPr>
        <w:t xml:space="preserve">* </w:t>
      </w:r>
      <w:r w:rsidR="00EB3F2E" w:rsidRPr="004163F7">
        <w:rPr>
          <w:rFonts w:asciiTheme="majorHAnsi" w:hAnsiTheme="majorHAnsi" w:cstheme="majorHAnsi"/>
          <w:lang w:val="fr-FR"/>
        </w:rPr>
        <w:t>Veillez à</w:t>
      </w:r>
      <w:r w:rsidR="00AB4F95" w:rsidRPr="004163F7">
        <w:rPr>
          <w:rFonts w:asciiTheme="majorHAnsi" w:hAnsiTheme="majorHAnsi" w:cstheme="majorHAnsi"/>
          <w:lang w:val="fr-FR"/>
        </w:rPr>
        <w:t xml:space="preserve"> noter tous les assaisonnements, quelle que soit leur quantité. Vous n’avez pas besoin </w:t>
      </w:r>
      <w:r w:rsidR="00B81C71" w:rsidRPr="004163F7">
        <w:rPr>
          <w:rFonts w:asciiTheme="majorHAnsi" w:hAnsiTheme="majorHAnsi" w:cstheme="majorHAnsi"/>
          <w:lang w:val="fr-FR"/>
        </w:rPr>
        <w:t>d’indiquer</w:t>
      </w:r>
      <w:r w:rsidR="00AB4F95" w:rsidRPr="004163F7">
        <w:rPr>
          <w:rFonts w:asciiTheme="majorHAnsi" w:hAnsiTheme="majorHAnsi" w:cstheme="majorHAnsi"/>
          <w:lang w:val="fr-FR"/>
        </w:rPr>
        <w:t xml:space="preserve"> la proportion des </w:t>
      </w:r>
      <w:r w:rsidR="009770CE" w:rsidRPr="004163F7">
        <w:rPr>
          <w:rFonts w:asciiTheme="majorHAnsi" w:hAnsiTheme="majorHAnsi" w:cstheme="majorHAnsi"/>
          <w:lang w:val="fr-FR"/>
        </w:rPr>
        <w:t>assaisonnements</w:t>
      </w:r>
      <w:r w:rsidR="00AB4F95" w:rsidRPr="004163F7">
        <w:rPr>
          <w:rFonts w:asciiTheme="majorHAnsi" w:hAnsiTheme="majorHAnsi" w:cstheme="majorHAnsi"/>
          <w:lang w:val="fr-FR"/>
        </w:rPr>
        <w:t>.</w:t>
      </w:r>
    </w:p>
    <w:p w14:paraId="3FDB7248" w14:textId="562674CC" w:rsidR="00380D3D" w:rsidRPr="004163F7" w:rsidRDefault="007F0515" w:rsidP="00822CA5">
      <w:pPr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 w:hint="eastAsia"/>
          <w:lang w:val="fr-FR"/>
        </w:rPr>
        <w:t xml:space="preserve">* </w:t>
      </w:r>
      <w:r w:rsidR="00EB3F2E" w:rsidRPr="004163F7">
        <w:rPr>
          <w:rFonts w:asciiTheme="majorHAnsi" w:hAnsiTheme="majorHAnsi" w:cstheme="majorHAnsi"/>
          <w:lang w:val="fr-FR"/>
        </w:rPr>
        <w:t xml:space="preserve">Veillez à </w:t>
      </w:r>
      <w:r w:rsidR="006E6DE6" w:rsidRPr="004163F7">
        <w:rPr>
          <w:rFonts w:asciiTheme="majorHAnsi" w:hAnsiTheme="majorHAnsi" w:cstheme="majorHAnsi"/>
          <w:lang w:val="fr-FR"/>
        </w:rPr>
        <w:t>utiliser du dashi à base d’algue kombu et de copeaux de bonite pour l</w:t>
      </w:r>
      <w:r w:rsidR="0062629C" w:rsidRPr="004163F7">
        <w:rPr>
          <w:rFonts w:asciiTheme="majorHAnsi" w:hAnsiTheme="majorHAnsi" w:cstheme="majorHAnsi"/>
          <w:lang w:val="fr-FR"/>
        </w:rPr>
        <w:t>e bouillon</w:t>
      </w:r>
      <w:r w:rsidR="006E6DE6" w:rsidRPr="004163F7">
        <w:rPr>
          <w:rFonts w:asciiTheme="majorHAnsi" w:hAnsiTheme="majorHAnsi" w:cstheme="majorHAnsi"/>
          <w:lang w:val="fr-FR"/>
        </w:rPr>
        <w:t>.</w:t>
      </w:r>
    </w:p>
    <w:p w14:paraId="582C131C" w14:textId="1C5B986B" w:rsidR="00380D3D" w:rsidRPr="004163F7" w:rsidRDefault="007F0515" w:rsidP="00822CA5">
      <w:pPr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 w:hint="eastAsia"/>
          <w:lang w:val="fr-FR"/>
        </w:rPr>
        <w:t xml:space="preserve">* </w:t>
      </w:r>
      <w:r w:rsidR="00380D3D" w:rsidRPr="004163F7">
        <w:rPr>
          <w:rFonts w:asciiTheme="majorHAnsi" w:hAnsiTheme="majorHAnsi" w:cstheme="majorHAnsi"/>
          <w:lang w:val="fr-FR"/>
        </w:rPr>
        <w:t>Veuillez écrire votre recette sous la forme la plus claire et la plus compréhensible possible.</w:t>
      </w:r>
    </w:p>
    <w:p w14:paraId="22C047D9" w14:textId="77777777" w:rsidR="00B81C71" w:rsidRPr="004163F7" w:rsidRDefault="00B81C71" w:rsidP="00822CA5">
      <w:pPr>
        <w:rPr>
          <w:rFonts w:asciiTheme="majorHAnsi" w:hAnsiTheme="majorHAnsi" w:cstheme="majorHAnsi"/>
          <w:lang w:val="fr-FR"/>
        </w:rPr>
      </w:pPr>
    </w:p>
    <w:p w14:paraId="7CE3C5FD" w14:textId="658E4E68" w:rsidR="00D66828" w:rsidRPr="009902F9" w:rsidRDefault="00D66828" w:rsidP="00822CA5">
      <w:pPr>
        <w:rPr>
          <w:rFonts w:asciiTheme="majorHAnsi" w:hAnsiTheme="majorHAnsi" w:cstheme="majorHAnsi"/>
          <w:color w:val="FF0000"/>
          <w:lang w:val="fr-FR"/>
        </w:rPr>
      </w:pPr>
    </w:p>
    <w:p w14:paraId="492F7DBC" w14:textId="77777777" w:rsidR="003C2B08" w:rsidRPr="004163F7" w:rsidRDefault="003C2B08" w:rsidP="00822CA5">
      <w:pPr>
        <w:rPr>
          <w:rFonts w:asciiTheme="majorHAnsi" w:hAnsiTheme="majorHAnsi" w:cstheme="majorHAnsi"/>
          <w:lang w:val="fr-FR"/>
        </w:rPr>
      </w:pPr>
    </w:p>
    <w:p w14:paraId="3DF774D5" w14:textId="2B4CE5CE" w:rsidR="003C2B08" w:rsidRPr="000B2AAE" w:rsidRDefault="0052416D" w:rsidP="000B2AAE">
      <w:pPr>
        <w:pStyle w:val="a8"/>
        <w:numPr>
          <w:ilvl w:val="0"/>
          <w:numId w:val="8"/>
        </w:numPr>
        <w:ind w:leftChars="0"/>
        <w:rPr>
          <w:rFonts w:asciiTheme="majorHAnsi" w:hAnsiTheme="majorHAnsi" w:cstheme="majorHAnsi"/>
          <w:lang w:val="fr-FR"/>
        </w:rPr>
      </w:pPr>
      <w:r w:rsidRPr="000B2AAE">
        <w:rPr>
          <w:rFonts w:asciiTheme="majorHAnsi" w:hAnsiTheme="majorHAnsi" w:cstheme="majorHAnsi"/>
          <w:lang w:val="fr-FR"/>
        </w:rPr>
        <w:t>Préparation</w:t>
      </w:r>
      <w:r w:rsidR="003C2B08" w:rsidRPr="000B2AAE">
        <w:rPr>
          <w:rFonts w:asciiTheme="majorHAnsi" w:hAnsiTheme="majorHAnsi" w:cstheme="majorHAnsi"/>
          <w:lang w:val="fr-FR"/>
        </w:rPr>
        <w:t>：</w:t>
      </w:r>
    </w:p>
    <w:p w14:paraId="4FDCFB99" w14:textId="7FA06207" w:rsidR="00D66828" w:rsidRDefault="00D66828" w:rsidP="00822CA5">
      <w:pPr>
        <w:rPr>
          <w:rFonts w:asciiTheme="majorHAnsi" w:hAnsiTheme="majorHAnsi" w:cstheme="majorHAnsi"/>
          <w:lang w:val="fr-FR"/>
        </w:rPr>
      </w:pPr>
    </w:p>
    <w:p w14:paraId="46DD91D7" w14:textId="3D30C324" w:rsidR="007E24D7" w:rsidRDefault="007E24D7" w:rsidP="00822CA5">
      <w:pPr>
        <w:rPr>
          <w:rFonts w:asciiTheme="majorHAnsi" w:hAnsiTheme="majorHAnsi" w:cstheme="majorHAnsi"/>
          <w:lang w:val="fr-FR"/>
        </w:rPr>
      </w:pPr>
    </w:p>
    <w:p w14:paraId="12BB1459" w14:textId="77777777" w:rsidR="007E24D7" w:rsidRPr="004163F7" w:rsidRDefault="007E24D7" w:rsidP="00822CA5">
      <w:pPr>
        <w:rPr>
          <w:rFonts w:asciiTheme="majorHAnsi" w:hAnsiTheme="majorHAnsi" w:cstheme="majorHAnsi"/>
          <w:lang w:val="fr-FR"/>
        </w:rPr>
      </w:pPr>
    </w:p>
    <w:p w14:paraId="5DA90295" w14:textId="0F7591AF" w:rsidR="003C2B08" w:rsidRPr="004163F7" w:rsidRDefault="00336DFF" w:rsidP="00822CA5">
      <w:pPr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 w:hint="eastAsia"/>
          <w:lang w:val="fr-FR"/>
        </w:rPr>
        <w:t>⑤</w:t>
      </w:r>
      <w:bookmarkStart w:id="0" w:name="_Hlk517699702"/>
      <w:r w:rsidR="002563C1" w:rsidRPr="004163F7">
        <w:rPr>
          <w:rFonts w:asciiTheme="majorHAnsi" w:hAnsiTheme="majorHAnsi" w:cstheme="majorHAnsi"/>
          <w:lang w:val="fr-FR"/>
        </w:rPr>
        <w:t>Photo du plat (une photo ou plus)</w:t>
      </w:r>
    </w:p>
    <w:bookmarkEnd w:id="0"/>
    <w:p w14:paraId="37D4EEB6" w14:textId="77777777" w:rsidR="003C2B08" w:rsidRPr="004163F7" w:rsidRDefault="003C2B08" w:rsidP="00822CA5">
      <w:pPr>
        <w:rPr>
          <w:rFonts w:asciiTheme="majorHAnsi" w:hAnsiTheme="majorHAnsi" w:cstheme="majorHAnsi"/>
          <w:lang w:val="fr-FR"/>
        </w:rPr>
      </w:pPr>
    </w:p>
    <w:p w14:paraId="7ED69B1F" w14:textId="77777777" w:rsidR="00170C1B" w:rsidRPr="004163F7" w:rsidRDefault="00170C1B" w:rsidP="00822CA5">
      <w:pPr>
        <w:rPr>
          <w:rFonts w:asciiTheme="majorHAnsi" w:hAnsiTheme="majorHAnsi" w:cstheme="majorHAnsi"/>
          <w:lang w:val="fr-FR"/>
        </w:rPr>
      </w:pPr>
    </w:p>
    <w:p w14:paraId="0A0A00C2" w14:textId="77777777" w:rsidR="00170C1B" w:rsidRPr="007E24D7" w:rsidRDefault="00170C1B" w:rsidP="00822CA5">
      <w:pPr>
        <w:rPr>
          <w:rFonts w:asciiTheme="majorHAnsi" w:hAnsiTheme="majorHAnsi" w:cstheme="majorHAnsi"/>
          <w:lang w:val="fr-FR"/>
        </w:rPr>
      </w:pPr>
    </w:p>
    <w:p w14:paraId="3CCBB5C5" w14:textId="77777777" w:rsidR="00170C1B" w:rsidRPr="004163F7" w:rsidRDefault="00170C1B" w:rsidP="00822CA5">
      <w:pPr>
        <w:rPr>
          <w:rFonts w:asciiTheme="majorHAnsi" w:hAnsiTheme="majorHAnsi" w:cstheme="majorHAnsi"/>
          <w:lang w:val="fr-FR"/>
        </w:rPr>
      </w:pPr>
      <w:bookmarkStart w:id="1" w:name="_GoBack"/>
      <w:bookmarkEnd w:id="1"/>
    </w:p>
    <w:p w14:paraId="37B158D3" w14:textId="5295B4E8" w:rsidR="00E474E2" w:rsidRPr="004163F7" w:rsidRDefault="00457817" w:rsidP="00822CA5">
      <w:pPr>
        <w:rPr>
          <w:rFonts w:asciiTheme="majorHAnsi" w:hAnsiTheme="majorHAnsi" w:cstheme="majorHAnsi"/>
          <w:lang w:val="fr-FR"/>
        </w:rPr>
      </w:pPr>
      <w:r w:rsidRPr="004D1847">
        <w:rPr>
          <w:rFonts w:asciiTheme="majorHAnsi" w:hAnsiTheme="majorHAnsi" w:cstheme="majorHAnsi" w:hint="eastAsia"/>
          <w:lang w:val="fr-FR"/>
        </w:rPr>
        <w:lastRenderedPageBreak/>
        <w:t>É</w:t>
      </w:r>
      <w:r w:rsidR="0020208B">
        <w:rPr>
          <w:rFonts w:asciiTheme="majorHAnsi" w:hAnsiTheme="majorHAnsi" w:cstheme="majorHAnsi"/>
          <w:lang w:val="fr-FR"/>
        </w:rPr>
        <w:t xml:space="preserve">preuve </w:t>
      </w:r>
      <w:r w:rsidR="0020208B">
        <w:rPr>
          <w:rFonts w:asciiTheme="majorHAnsi" w:hAnsiTheme="majorHAnsi" w:cstheme="majorHAnsi" w:hint="eastAsia"/>
          <w:lang w:val="fr-FR"/>
        </w:rPr>
        <w:t>2</w:t>
      </w:r>
      <w:r w:rsidR="00170C1B" w:rsidRPr="004163F7">
        <w:rPr>
          <w:rFonts w:asciiTheme="majorHAnsi" w:hAnsiTheme="majorHAnsi" w:cstheme="majorHAnsi"/>
          <w:lang w:val="fr-FR"/>
        </w:rPr>
        <w:t>．</w:t>
      </w:r>
      <w:r w:rsidR="00514F90" w:rsidRPr="004163F7">
        <w:rPr>
          <w:rFonts w:asciiTheme="majorHAnsi" w:hAnsiTheme="majorHAnsi" w:cstheme="majorHAnsi"/>
          <w:lang w:val="fr-FR"/>
        </w:rPr>
        <w:t>Cinq entrées</w:t>
      </w:r>
      <w:r w:rsidR="00E474E2" w:rsidRPr="004163F7">
        <w:rPr>
          <w:rFonts w:asciiTheme="majorHAnsi" w:hAnsiTheme="majorHAnsi" w:cstheme="majorHAnsi"/>
          <w:lang w:val="fr-FR"/>
        </w:rPr>
        <w:t xml:space="preserve"> Washoku </w:t>
      </w:r>
      <w:r w:rsidR="00514F90" w:rsidRPr="004163F7">
        <w:rPr>
          <w:rFonts w:asciiTheme="majorHAnsi" w:hAnsiTheme="majorHAnsi" w:cstheme="majorHAnsi"/>
          <w:lang w:val="fr-FR"/>
        </w:rPr>
        <w:t>sur le thème</w:t>
      </w:r>
      <w:r w:rsidR="00E474E2" w:rsidRPr="004163F7">
        <w:rPr>
          <w:rFonts w:asciiTheme="majorHAnsi" w:hAnsiTheme="majorHAnsi" w:cstheme="majorHAnsi"/>
          <w:lang w:val="fr-FR"/>
        </w:rPr>
        <w:t xml:space="preserve"> </w:t>
      </w:r>
      <w:r w:rsidR="00514F90" w:rsidRPr="004163F7">
        <w:rPr>
          <w:rFonts w:asciiTheme="majorHAnsi" w:hAnsiTheme="majorHAnsi" w:cstheme="majorHAnsi"/>
          <w:lang w:val="fr-FR"/>
        </w:rPr>
        <w:t>« </w:t>
      </w:r>
      <w:r w:rsidR="00E474E2" w:rsidRPr="004163F7">
        <w:rPr>
          <w:rFonts w:asciiTheme="majorHAnsi" w:hAnsiTheme="majorHAnsi" w:cstheme="majorHAnsi"/>
          <w:lang w:val="fr-FR"/>
        </w:rPr>
        <w:t>UMAMI</w:t>
      </w:r>
      <w:r w:rsidR="00514F90" w:rsidRPr="004163F7">
        <w:rPr>
          <w:rFonts w:asciiTheme="majorHAnsi" w:hAnsiTheme="majorHAnsi" w:cstheme="majorHAnsi"/>
          <w:lang w:val="fr-FR"/>
        </w:rPr>
        <w:t> »</w:t>
      </w:r>
      <w:r w:rsidR="00E474E2" w:rsidRPr="004163F7">
        <w:rPr>
          <w:rFonts w:asciiTheme="majorHAnsi" w:hAnsiTheme="majorHAnsi" w:cstheme="majorHAnsi"/>
          <w:lang w:val="fr-FR"/>
        </w:rPr>
        <w:t xml:space="preserve"> </w:t>
      </w:r>
      <w:r w:rsidR="00514F90" w:rsidRPr="004163F7">
        <w:rPr>
          <w:rFonts w:asciiTheme="majorHAnsi" w:hAnsiTheme="majorHAnsi" w:cstheme="majorHAnsi"/>
          <w:lang w:val="fr-FR"/>
        </w:rPr>
        <w:t>et</w:t>
      </w:r>
      <w:r w:rsidR="00E474E2" w:rsidRPr="004163F7">
        <w:rPr>
          <w:rFonts w:asciiTheme="majorHAnsi" w:hAnsiTheme="majorHAnsi" w:cstheme="majorHAnsi"/>
          <w:lang w:val="fr-FR"/>
        </w:rPr>
        <w:t xml:space="preserve"> </w:t>
      </w:r>
      <w:r w:rsidR="00514F90" w:rsidRPr="004163F7">
        <w:rPr>
          <w:rFonts w:asciiTheme="majorHAnsi" w:hAnsiTheme="majorHAnsi" w:cstheme="majorHAnsi"/>
          <w:lang w:val="fr-FR"/>
        </w:rPr>
        <w:t>« I</w:t>
      </w:r>
      <w:r w:rsidR="00E474E2" w:rsidRPr="004163F7">
        <w:rPr>
          <w:rFonts w:asciiTheme="majorHAnsi" w:hAnsiTheme="majorHAnsi" w:cstheme="majorHAnsi"/>
          <w:lang w:val="fr-FR"/>
        </w:rPr>
        <w:t>RODORI</w:t>
      </w:r>
      <w:r w:rsidR="00514F90" w:rsidRPr="004163F7">
        <w:rPr>
          <w:rFonts w:asciiTheme="majorHAnsi" w:hAnsiTheme="majorHAnsi" w:cstheme="majorHAnsi"/>
          <w:lang w:val="fr-FR"/>
        </w:rPr>
        <w:t> »</w:t>
      </w:r>
    </w:p>
    <w:p w14:paraId="29A95944" w14:textId="71349CE0" w:rsidR="00170C1B" w:rsidRPr="00457817" w:rsidRDefault="00170C1B" w:rsidP="00822CA5">
      <w:pPr>
        <w:rPr>
          <w:rFonts w:asciiTheme="majorHAnsi" w:hAnsiTheme="majorHAnsi" w:cstheme="majorHAnsi"/>
          <w:lang w:val="fr-FR"/>
        </w:rPr>
      </w:pPr>
    </w:p>
    <w:p w14:paraId="60D24B89" w14:textId="495C94D7" w:rsidR="00170C1B" w:rsidRPr="004163F7" w:rsidRDefault="00170C1B" w:rsidP="00822CA5">
      <w:pPr>
        <w:rPr>
          <w:rFonts w:asciiTheme="majorHAnsi" w:hAnsiTheme="majorHAnsi" w:cstheme="majorHAnsi"/>
          <w:lang w:val="fr-FR"/>
        </w:rPr>
      </w:pPr>
      <w:r w:rsidRPr="004163F7">
        <w:rPr>
          <w:rFonts w:ascii="Cambria Math" w:hAnsi="Cambria Math" w:cs="Cambria Math"/>
          <w:lang w:val="fr-FR"/>
        </w:rPr>
        <w:t>①</w:t>
      </w:r>
      <w:r w:rsidR="00B818DE" w:rsidRPr="004163F7">
        <w:rPr>
          <w:rFonts w:asciiTheme="majorHAnsi" w:hAnsiTheme="majorHAnsi" w:cstheme="majorHAnsi"/>
          <w:lang w:val="fr-FR"/>
        </w:rPr>
        <w:t xml:space="preserve"> Nom du plat</w:t>
      </w:r>
      <w:r w:rsidRPr="004163F7">
        <w:rPr>
          <w:rFonts w:asciiTheme="majorHAnsi" w:hAnsiTheme="majorHAnsi" w:cstheme="majorHAnsi"/>
          <w:lang w:val="fr-FR"/>
        </w:rPr>
        <w:t>：</w:t>
      </w:r>
    </w:p>
    <w:p w14:paraId="7EA8ABB2" w14:textId="2C62ACEF" w:rsidR="00170C1B" w:rsidRPr="004163F7" w:rsidRDefault="00170C1B" w:rsidP="00822CA5">
      <w:pPr>
        <w:rPr>
          <w:rFonts w:asciiTheme="majorHAnsi" w:hAnsiTheme="majorHAnsi" w:cstheme="majorHAnsi"/>
          <w:lang w:val="fr-FR"/>
        </w:rPr>
      </w:pPr>
      <w:r w:rsidRPr="004163F7">
        <w:rPr>
          <w:rFonts w:asciiTheme="majorHAnsi" w:hAnsiTheme="majorHAnsi" w:cstheme="majorHAnsi"/>
          <w:lang w:val="fr-FR"/>
        </w:rPr>
        <w:t>1.</w:t>
      </w:r>
    </w:p>
    <w:p w14:paraId="27CFBF35" w14:textId="609115CD" w:rsidR="00170C1B" w:rsidRPr="004163F7" w:rsidRDefault="00170C1B" w:rsidP="00822CA5">
      <w:pPr>
        <w:rPr>
          <w:rFonts w:asciiTheme="majorHAnsi" w:hAnsiTheme="majorHAnsi" w:cstheme="majorHAnsi"/>
          <w:lang w:val="fr-FR"/>
        </w:rPr>
      </w:pPr>
      <w:r w:rsidRPr="004163F7">
        <w:rPr>
          <w:rFonts w:asciiTheme="majorHAnsi" w:hAnsiTheme="majorHAnsi" w:cstheme="majorHAnsi"/>
          <w:lang w:val="fr-FR"/>
        </w:rPr>
        <w:t>2.</w:t>
      </w:r>
    </w:p>
    <w:p w14:paraId="67E70B53" w14:textId="38FE5687" w:rsidR="00170C1B" w:rsidRPr="004163F7" w:rsidRDefault="00170C1B" w:rsidP="00822CA5">
      <w:pPr>
        <w:rPr>
          <w:rFonts w:asciiTheme="majorHAnsi" w:hAnsiTheme="majorHAnsi" w:cstheme="majorHAnsi"/>
          <w:lang w:val="fr-FR"/>
        </w:rPr>
      </w:pPr>
      <w:r w:rsidRPr="004163F7">
        <w:rPr>
          <w:rFonts w:asciiTheme="majorHAnsi" w:hAnsiTheme="majorHAnsi" w:cstheme="majorHAnsi"/>
          <w:lang w:val="fr-FR"/>
        </w:rPr>
        <w:t>3.</w:t>
      </w:r>
    </w:p>
    <w:p w14:paraId="25AA5C66" w14:textId="104A58F4" w:rsidR="00170C1B" w:rsidRPr="004163F7" w:rsidRDefault="00170C1B" w:rsidP="00822CA5">
      <w:pPr>
        <w:rPr>
          <w:rFonts w:asciiTheme="majorHAnsi" w:hAnsiTheme="majorHAnsi" w:cstheme="majorHAnsi"/>
          <w:lang w:val="fr-FR"/>
        </w:rPr>
      </w:pPr>
      <w:r w:rsidRPr="004163F7">
        <w:rPr>
          <w:rFonts w:asciiTheme="majorHAnsi" w:hAnsiTheme="majorHAnsi" w:cstheme="majorHAnsi"/>
          <w:lang w:val="fr-FR"/>
        </w:rPr>
        <w:t>4.</w:t>
      </w:r>
    </w:p>
    <w:p w14:paraId="13A78874" w14:textId="0F434F4D" w:rsidR="00170C1B" w:rsidRPr="004163F7" w:rsidRDefault="00170C1B" w:rsidP="00822CA5">
      <w:pPr>
        <w:rPr>
          <w:rFonts w:asciiTheme="majorHAnsi" w:hAnsiTheme="majorHAnsi" w:cstheme="majorHAnsi"/>
          <w:lang w:val="fr-FR"/>
        </w:rPr>
      </w:pPr>
      <w:r w:rsidRPr="004163F7">
        <w:rPr>
          <w:rFonts w:asciiTheme="majorHAnsi" w:hAnsiTheme="majorHAnsi" w:cstheme="majorHAnsi"/>
          <w:lang w:val="fr-FR"/>
        </w:rPr>
        <w:t>5.</w:t>
      </w:r>
    </w:p>
    <w:p w14:paraId="1D2A83FD" w14:textId="77777777" w:rsidR="00170C1B" w:rsidRPr="004163F7" w:rsidRDefault="00170C1B" w:rsidP="00822CA5">
      <w:pPr>
        <w:rPr>
          <w:rFonts w:asciiTheme="majorHAnsi" w:hAnsiTheme="majorHAnsi" w:cstheme="majorHAnsi"/>
          <w:lang w:val="fr-FR"/>
        </w:rPr>
      </w:pPr>
    </w:p>
    <w:p w14:paraId="03163D15" w14:textId="2445FB77" w:rsidR="00170C1B" w:rsidRPr="004163F7" w:rsidRDefault="00170C1B" w:rsidP="00822CA5">
      <w:pPr>
        <w:rPr>
          <w:rFonts w:asciiTheme="majorHAnsi" w:hAnsiTheme="majorHAnsi" w:cstheme="majorHAnsi"/>
          <w:lang w:val="fr-FR"/>
        </w:rPr>
      </w:pPr>
      <w:r w:rsidRPr="004163F7">
        <w:rPr>
          <w:rFonts w:ascii="Cambria Math" w:hAnsi="Cambria Math" w:cs="Cambria Math"/>
          <w:lang w:val="fr-FR"/>
        </w:rPr>
        <w:t>②</w:t>
      </w:r>
      <w:r w:rsidR="00F3317F" w:rsidRPr="004163F7">
        <w:rPr>
          <w:rFonts w:asciiTheme="majorHAnsi" w:hAnsiTheme="majorHAnsi" w:cstheme="majorHAnsi"/>
          <w:lang w:val="fr-FR"/>
        </w:rPr>
        <w:t xml:space="preserve"> Photo du plat (une photo ou plus)</w:t>
      </w:r>
    </w:p>
    <w:p w14:paraId="0731FCA4" w14:textId="4CC93E5A" w:rsidR="00170C1B" w:rsidRPr="004163F7" w:rsidRDefault="00170C1B" w:rsidP="00822CA5">
      <w:pPr>
        <w:rPr>
          <w:rFonts w:asciiTheme="majorHAnsi" w:hAnsiTheme="majorHAnsi" w:cstheme="majorHAnsi"/>
          <w:lang w:val="fr-FR"/>
        </w:rPr>
      </w:pPr>
    </w:p>
    <w:sectPr w:rsidR="00170C1B" w:rsidRPr="004163F7">
      <w:headerReference w:type="default" r:id="rId8"/>
      <w:footerReference w:type="default" r:id="rId9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EDE3C4" w14:textId="77777777" w:rsidR="00152409" w:rsidRDefault="00152409" w:rsidP="0015255C">
      <w:r>
        <w:separator/>
      </w:r>
    </w:p>
  </w:endnote>
  <w:endnote w:type="continuationSeparator" w:id="0">
    <w:p w14:paraId="21F82432" w14:textId="77777777" w:rsidR="00152409" w:rsidRDefault="00152409" w:rsidP="00152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eiryo UI">
    <w:panose1 w:val="020B0604030504040204"/>
    <w:charset w:val="80"/>
    <w:family w:val="modern"/>
    <w:pitch w:val="variable"/>
    <w:sig w:usb0="E10102FF" w:usb1="EAC7FFFF" w:usb2="0001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00" w:type="pct"/>
      <w:shd w:val="clear" w:color="auto" w:fill="000000" w:themeFill="tex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504"/>
      <w:gridCol w:w="8504"/>
    </w:tblGrid>
    <w:tr w:rsidR="007E24D7" w:rsidRPr="003C2B08" w14:paraId="31674E7F" w14:textId="77777777" w:rsidTr="00A35313">
      <w:tc>
        <w:tcPr>
          <w:tcW w:w="2500" w:type="pct"/>
          <w:shd w:val="clear" w:color="auto" w:fill="000000" w:themeFill="text1"/>
          <w:vAlign w:val="center"/>
        </w:tcPr>
        <w:p w14:paraId="603DEAD8" w14:textId="56099F7B" w:rsidR="007E24D7" w:rsidRPr="001E28EA" w:rsidRDefault="007E24D7" w:rsidP="007E24D7">
          <w:pPr>
            <w:pStyle w:val="a5"/>
            <w:spacing w:before="80" w:after="80"/>
            <w:ind w:right="210"/>
            <w:jc w:val="center"/>
            <w:rPr>
              <w:rFonts w:ascii="Meiryo UI" w:eastAsia="Meiryo UI" w:hAnsi="Meiryo UI"/>
              <w:caps/>
              <w:color w:val="FFFFFF" w:themeColor="background1"/>
              <w:szCs w:val="21"/>
            </w:rPr>
          </w:pPr>
          <w:r w:rsidRPr="00924397">
            <w:rPr>
              <w:rFonts w:ascii="Meiryo UI" w:eastAsia="Meiryo UI" w:hAnsi="Meiryo UI" w:hint="eastAsia"/>
            </w:rPr>
            <w:t>wwc@jtbcom.co.jp</w:t>
          </w:r>
        </w:p>
      </w:tc>
      <w:tc>
        <w:tcPr>
          <w:tcW w:w="2500" w:type="pct"/>
          <w:shd w:val="clear" w:color="auto" w:fill="000000" w:themeFill="text1"/>
          <w:vAlign w:val="center"/>
        </w:tcPr>
        <w:p w14:paraId="38F1DAE5" w14:textId="7F61A683" w:rsidR="007E24D7" w:rsidRPr="001E28EA" w:rsidRDefault="007E24D7" w:rsidP="007E24D7">
          <w:pPr>
            <w:pStyle w:val="a5"/>
            <w:spacing w:before="80" w:after="80"/>
            <w:ind w:right="210"/>
            <w:jc w:val="center"/>
            <w:rPr>
              <w:rFonts w:ascii="Meiryo UI" w:eastAsia="Meiryo UI" w:hAnsi="Meiryo UI"/>
              <w:caps/>
              <w:color w:val="FFFFFF" w:themeColor="background1"/>
              <w:szCs w:val="21"/>
            </w:rPr>
          </w:pPr>
        </w:p>
      </w:tc>
    </w:tr>
  </w:tbl>
  <w:p w14:paraId="633B26AA" w14:textId="65030007" w:rsidR="003C2B08" w:rsidRDefault="007E24D7">
    <w:pPr>
      <w:pStyle w:val="a5"/>
    </w:pPr>
    <w:r>
      <w:rPr>
        <w:rFonts w:ascii="Meiryo UI" w:eastAsia="Meiryo UI" w:hAnsi="Meiryo UI"/>
        <w:caps/>
        <w:noProof/>
        <w:color w:val="FFFFFF" w:themeColor="background1"/>
        <w:szCs w:val="21"/>
      </w:rPr>
      <w:drawing>
        <wp:anchor distT="0" distB="0" distL="114300" distR="114300" simplePos="0" relativeHeight="251659264" behindDoc="0" locked="0" layoutInCell="1" allowOverlap="1" wp14:anchorId="3F250301" wp14:editId="66D43BED">
          <wp:simplePos x="0" y="0"/>
          <wp:positionH relativeFrom="column">
            <wp:posOffset>1752600</wp:posOffset>
          </wp:positionH>
          <wp:positionV relativeFrom="paragraph">
            <wp:posOffset>-248285</wp:posOffset>
          </wp:positionV>
          <wp:extent cx="200025" cy="200025"/>
          <wp:effectExtent l="0" t="0" r="9525" b="9525"/>
          <wp:wrapNone/>
          <wp:docPr id="2" name="グラフィックス 2" descr="封筒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velope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025" cy="200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50066A" w14:textId="77777777" w:rsidR="00152409" w:rsidRDefault="00152409" w:rsidP="0015255C">
      <w:r>
        <w:separator/>
      </w:r>
    </w:p>
  </w:footnote>
  <w:footnote w:type="continuationSeparator" w:id="0">
    <w:p w14:paraId="59844C34" w14:textId="77777777" w:rsidR="00152409" w:rsidRDefault="00152409" w:rsidP="001525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40" w:type="pct"/>
      <w:jc w:val="right"/>
      <w:shd w:val="clear" w:color="auto" w:fill="000000" w:themeFill="text1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402"/>
    </w:tblGrid>
    <w:tr w:rsidR="00DF21D8" w:rsidRPr="0069650B" w14:paraId="15F114DF" w14:textId="77777777" w:rsidTr="00DF21D8">
      <w:trPr>
        <w:jc w:val="right"/>
      </w:trPr>
      <w:tc>
        <w:tcPr>
          <w:tcW w:w="5000" w:type="pct"/>
          <w:shd w:val="clear" w:color="auto" w:fill="000000" w:themeFill="text1"/>
        </w:tcPr>
        <w:p w14:paraId="291496FC" w14:textId="43B9E439" w:rsidR="00DF21D8" w:rsidRPr="0069650B" w:rsidRDefault="00863417" w:rsidP="0069650B">
          <w:pPr>
            <w:pStyle w:val="a3"/>
            <w:ind w:right="840"/>
            <w:jc w:val="center"/>
            <w:rPr>
              <w:rFonts w:ascii="Meiryo UI" w:eastAsia="Meiryo UI" w:hAnsi="Meiryo UI"/>
              <w:b/>
              <w:caps/>
              <w:color w:val="FFFFFF" w:themeColor="background1"/>
              <w:szCs w:val="21"/>
            </w:rPr>
          </w:pPr>
          <w:r w:rsidRPr="0069650B">
            <w:rPr>
              <w:rFonts w:ascii="Meiryo UI" w:eastAsia="Meiryo UI" w:hAnsi="Meiryo UI"/>
              <w:b/>
              <w:caps/>
              <w:color w:val="FFFFFF" w:themeColor="background1"/>
              <w:szCs w:val="21"/>
              <w:lang w:val="fr-CA"/>
            </w:rPr>
            <w:t>6</w:t>
          </w:r>
          <w:r w:rsidR="002A4690" w:rsidRPr="0069650B">
            <w:rPr>
              <w:rFonts w:ascii="Meiryo UI" w:eastAsia="Meiryo UI" w:hAnsi="Meiryo UI"/>
              <w:b/>
              <w:caps/>
              <w:color w:val="FFFFFF" w:themeColor="background1"/>
              <w:szCs w:val="21"/>
              <w:lang w:val="fr-CA"/>
            </w:rPr>
            <w:t>ème</w:t>
          </w:r>
          <w:r w:rsidR="00DF21D8" w:rsidRPr="0069650B">
            <w:rPr>
              <w:rFonts w:ascii="Meiryo UI" w:eastAsia="Meiryo UI" w:hAnsi="Meiryo UI"/>
              <w:b/>
              <w:caps/>
              <w:color w:val="FFFFFF" w:themeColor="background1"/>
              <w:szCs w:val="21"/>
            </w:rPr>
            <w:t xml:space="preserve">  Washoku world challenge (</w:t>
          </w:r>
          <w:r w:rsidR="00575DDC" w:rsidRPr="0069650B">
            <w:rPr>
              <w:rFonts w:ascii="Meiryo UI" w:eastAsia="Meiryo UI" w:hAnsi="Meiryo UI"/>
              <w:b/>
              <w:caps/>
              <w:color w:val="FFFFFF" w:themeColor="background1"/>
              <w:szCs w:val="21"/>
              <w:lang w:val="fr-CA"/>
            </w:rPr>
            <w:t>FormUlaire de</w:t>
          </w:r>
          <w:r w:rsidR="00575DDC" w:rsidRPr="0069650B">
            <w:rPr>
              <w:rFonts w:ascii="Meiryo UI" w:eastAsia="Meiryo UI" w:hAnsi="Meiryo UI" w:hint="eastAsia"/>
              <w:b/>
              <w:caps/>
              <w:color w:val="FFFFFF" w:themeColor="background1"/>
              <w:szCs w:val="21"/>
              <w:lang w:val="fr-CA"/>
            </w:rPr>
            <w:t xml:space="preserve">　</w:t>
          </w:r>
          <w:r w:rsidR="00AB0C62" w:rsidRPr="0069650B">
            <w:rPr>
              <w:rFonts w:ascii="Meiryo UI" w:eastAsia="Meiryo UI" w:hAnsi="Meiryo UI"/>
              <w:b/>
              <w:caps/>
              <w:color w:val="FFFFFF" w:themeColor="background1"/>
              <w:szCs w:val="21"/>
              <w:lang w:val="fr-CA"/>
            </w:rPr>
            <w:t>recette</w:t>
          </w:r>
          <w:r w:rsidR="00DF21D8" w:rsidRPr="0069650B">
            <w:rPr>
              <w:rFonts w:ascii="Meiryo UI" w:eastAsia="Meiryo UI" w:hAnsi="Meiryo UI"/>
              <w:b/>
              <w:caps/>
              <w:color w:val="FFFFFF" w:themeColor="background1"/>
              <w:szCs w:val="21"/>
            </w:rPr>
            <w:t>)</w:t>
          </w:r>
        </w:p>
      </w:tc>
    </w:tr>
  </w:tbl>
  <w:p w14:paraId="5CBA61E3" w14:textId="24CD7F83" w:rsidR="0015255C" w:rsidRPr="0069650B" w:rsidRDefault="0069650B" w:rsidP="0069650B">
    <w:pPr>
      <w:pStyle w:val="a3"/>
      <w:tabs>
        <w:tab w:val="clear" w:pos="4252"/>
        <w:tab w:val="clear" w:pos="8504"/>
        <w:tab w:val="left" w:pos="5388"/>
      </w:tabs>
      <w:rPr>
        <w:szCs w:val="21"/>
      </w:rPr>
    </w:pPr>
    <w:r>
      <w:rPr>
        <w:szCs w:val="21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72F46"/>
    <w:multiLevelType w:val="hybridMultilevel"/>
    <w:tmpl w:val="A8E4AF4C"/>
    <w:lvl w:ilvl="0" w:tplc="770EC47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35E13DE"/>
    <w:multiLevelType w:val="hybridMultilevel"/>
    <w:tmpl w:val="A496B51C"/>
    <w:lvl w:ilvl="0" w:tplc="245A19FE">
      <w:numFmt w:val="bullet"/>
      <w:lvlText w:val="※"/>
      <w:lvlJc w:val="left"/>
      <w:pPr>
        <w:ind w:left="360" w:hanging="360"/>
      </w:pPr>
      <w:rPr>
        <w:rFonts w:ascii="Meiryo UI" w:eastAsia="Meiryo UI" w:hAnsi="Meiryo UI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AE3EB5"/>
    <w:multiLevelType w:val="hybridMultilevel"/>
    <w:tmpl w:val="BED45782"/>
    <w:lvl w:ilvl="0" w:tplc="FFFFFFFF">
      <w:numFmt w:val="bullet"/>
      <w:lvlText w:val="-"/>
      <w:lvlJc w:val="left"/>
      <w:pPr>
        <w:ind w:left="720" w:hanging="360"/>
      </w:pPr>
      <w:rPr>
        <w:rFonts w:ascii="Arial" w:eastAsia="ＭＳ ゴシック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96275D"/>
    <w:multiLevelType w:val="hybridMultilevel"/>
    <w:tmpl w:val="B270F008"/>
    <w:lvl w:ilvl="0" w:tplc="C688E5C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A8D71A8"/>
    <w:multiLevelType w:val="hybridMultilevel"/>
    <w:tmpl w:val="0558660C"/>
    <w:lvl w:ilvl="0" w:tplc="869EDF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3E40C1E"/>
    <w:multiLevelType w:val="hybridMultilevel"/>
    <w:tmpl w:val="C89CC09C"/>
    <w:lvl w:ilvl="0" w:tplc="35FA15EE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51641F8"/>
    <w:multiLevelType w:val="hybridMultilevel"/>
    <w:tmpl w:val="F82E7D4E"/>
    <w:lvl w:ilvl="0" w:tplc="EC74A1EA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CDD2D14"/>
    <w:multiLevelType w:val="hybridMultilevel"/>
    <w:tmpl w:val="0EAAE35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4"/>
  </w:num>
  <w:num w:numId="6">
    <w:abstractNumId w:val="2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sDC0NDMGIRNLJR2l4NTi4sz8PJAC41oAc0A8oywAAAA="/>
  </w:docVars>
  <w:rsids>
    <w:rsidRoot w:val="0015255C"/>
    <w:rsid w:val="000051F3"/>
    <w:rsid w:val="0001466D"/>
    <w:rsid w:val="000426B9"/>
    <w:rsid w:val="0005242A"/>
    <w:rsid w:val="00081823"/>
    <w:rsid w:val="00085AAB"/>
    <w:rsid w:val="000A732F"/>
    <w:rsid w:val="000B2AAE"/>
    <w:rsid w:val="000E1186"/>
    <w:rsid w:val="000E4772"/>
    <w:rsid w:val="000E4932"/>
    <w:rsid w:val="00111250"/>
    <w:rsid w:val="001150F1"/>
    <w:rsid w:val="00152409"/>
    <w:rsid w:val="0015255C"/>
    <w:rsid w:val="00170C1B"/>
    <w:rsid w:val="001921AB"/>
    <w:rsid w:val="001B2E54"/>
    <w:rsid w:val="001D5BD7"/>
    <w:rsid w:val="001E1B25"/>
    <w:rsid w:val="001E28EA"/>
    <w:rsid w:val="001F035C"/>
    <w:rsid w:val="001F510D"/>
    <w:rsid w:val="0020208B"/>
    <w:rsid w:val="00212818"/>
    <w:rsid w:val="002249D4"/>
    <w:rsid w:val="00225C22"/>
    <w:rsid w:val="002412E3"/>
    <w:rsid w:val="00244A04"/>
    <w:rsid w:val="0024542D"/>
    <w:rsid w:val="0024573E"/>
    <w:rsid w:val="002516A9"/>
    <w:rsid w:val="002554A6"/>
    <w:rsid w:val="002563C1"/>
    <w:rsid w:val="00261115"/>
    <w:rsid w:val="00274CAA"/>
    <w:rsid w:val="00286C80"/>
    <w:rsid w:val="00295E57"/>
    <w:rsid w:val="002A4690"/>
    <w:rsid w:val="002B3849"/>
    <w:rsid w:val="002C3D9C"/>
    <w:rsid w:val="002C5CBE"/>
    <w:rsid w:val="002D2963"/>
    <w:rsid w:val="002E1B1C"/>
    <w:rsid w:val="002E530C"/>
    <w:rsid w:val="002E6D00"/>
    <w:rsid w:val="003107F3"/>
    <w:rsid w:val="00335F69"/>
    <w:rsid w:val="00336DFF"/>
    <w:rsid w:val="00347A0A"/>
    <w:rsid w:val="003517E5"/>
    <w:rsid w:val="0035610F"/>
    <w:rsid w:val="00380D3D"/>
    <w:rsid w:val="00396107"/>
    <w:rsid w:val="003A4E2D"/>
    <w:rsid w:val="003B61F4"/>
    <w:rsid w:val="003C2B08"/>
    <w:rsid w:val="003D2D78"/>
    <w:rsid w:val="003F700C"/>
    <w:rsid w:val="00410CF2"/>
    <w:rsid w:val="0041132F"/>
    <w:rsid w:val="004163F7"/>
    <w:rsid w:val="004235A5"/>
    <w:rsid w:val="00444CEB"/>
    <w:rsid w:val="00447FBE"/>
    <w:rsid w:val="0045399F"/>
    <w:rsid w:val="00456BBF"/>
    <w:rsid w:val="00457817"/>
    <w:rsid w:val="0046008C"/>
    <w:rsid w:val="004817E5"/>
    <w:rsid w:val="004A6E8B"/>
    <w:rsid w:val="004B58E7"/>
    <w:rsid w:val="004D0474"/>
    <w:rsid w:val="004D1847"/>
    <w:rsid w:val="004D3C56"/>
    <w:rsid w:val="0050027D"/>
    <w:rsid w:val="00514F90"/>
    <w:rsid w:val="00521CED"/>
    <w:rsid w:val="0052416D"/>
    <w:rsid w:val="00535356"/>
    <w:rsid w:val="005464B8"/>
    <w:rsid w:val="00553468"/>
    <w:rsid w:val="00554272"/>
    <w:rsid w:val="005635E1"/>
    <w:rsid w:val="005651C0"/>
    <w:rsid w:val="00575DDC"/>
    <w:rsid w:val="005939B5"/>
    <w:rsid w:val="005A69AC"/>
    <w:rsid w:val="005B191B"/>
    <w:rsid w:val="005D2904"/>
    <w:rsid w:val="005E2774"/>
    <w:rsid w:val="005E4C68"/>
    <w:rsid w:val="005F51D0"/>
    <w:rsid w:val="00617DCD"/>
    <w:rsid w:val="0062629C"/>
    <w:rsid w:val="0065084E"/>
    <w:rsid w:val="0068183D"/>
    <w:rsid w:val="0069650B"/>
    <w:rsid w:val="006B2EA2"/>
    <w:rsid w:val="006C66CF"/>
    <w:rsid w:val="006D23EC"/>
    <w:rsid w:val="006E6DE6"/>
    <w:rsid w:val="00733651"/>
    <w:rsid w:val="0079018E"/>
    <w:rsid w:val="00796107"/>
    <w:rsid w:val="007B58A4"/>
    <w:rsid w:val="007B6522"/>
    <w:rsid w:val="007C119E"/>
    <w:rsid w:val="007D27C3"/>
    <w:rsid w:val="007E24D7"/>
    <w:rsid w:val="007F0515"/>
    <w:rsid w:val="00800114"/>
    <w:rsid w:val="008031C5"/>
    <w:rsid w:val="00804F9D"/>
    <w:rsid w:val="00821B9E"/>
    <w:rsid w:val="00822CA5"/>
    <w:rsid w:val="00824652"/>
    <w:rsid w:val="0082727D"/>
    <w:rsid w:val="00830DCE"/>
    <w:rsid w:val="008338F8"/>
    <w:rsid w:val="00855F11"/>
    <w:rsid w:val="00861617"/>
    <w:rsid w:val="00863417"/>
    <w:rsid w:val="0086511D"/>
    <w:rsid w:val="00871002"/>
    <w:rsid w:val="00872C36"/>
    <w:rsid w:val="00874D9E"/>
    <w:rsid w:val="008848E4"/>
    <w:rsid w:val="00885604"/>
    <w:rsid w:val="008A6C87"/>
    <w:rsid w:val="008D4E3F"/>
    <w:rsid w:val="00911DAF"/>
    <w:rsid w:val="00914714"/>
    <w:rsid w:val="0092105E"/>
    <w:rsid w:val="00933D42"/>
    <w:rsid w:val="00942130"/>
    <w:rsid w:val="00955777"/>
    <w:rsid w:val="009770CE"/>
    <w:rsid w:val="009902F9"/>
    <w:rsid w:val="009A76DA"/>
    <w:rsid w:val="009B3DF7"/>
    <w:rsid w:val="009C6033"/>
    <w:rsid w:val="009E21B3"/>
    <w:rsid w:val="009F65FC"/>
    <w:rsid w:val="00A43468"/>
    <w:rsid w:val="00A435DA"/>
    <w:rsid w:val="00A50B3D"/>
    <w:rsid w:val="00A74BBD"/>
    <w:rsid w:val="00AA4EB6"/>
    <w:rsid w:val="00AB0C62"/>
    <w:rsid w:val="00AB29B2"/>
    <w:rsid w:val="00AB4F95"/>
    <w:rsid w:val="00AC31E4"/>
    <w:rsid w:val="00AE20D0"/>
    <w:rsid w:val="00AE28F2"/>
    <w:rsid w:val="00AF127E"/>
    <w:rsid w:val="00B138B2"/>
    <w:rsid w:val="00B20EFA"/>
    <w:rsid w:val="00B21D43"/>
    <w:rsid w:val="00B21F85"/>
    <w:rsid w:val="00B52CF0"/>
    <w:rsid w:val="00B548B7"/>
    <w:rsid w:val="00B724A1"/>
    <w:rsid w:val="00B74565"/>
    <w:rsid w:val="00B818DE"/>
    <w:rsid w:val="00B81C71"/>
    <w:rsid w:val="00B83DC6"/>
    <w:rsid w:val="00B84605"/>
    <w:rsid w:val="00B91760"/>
    <w:rsid w:val="00B925F9"/>
    <w:rsid w:val="00BC00E1"/>
    <w:rsid w:val="00BC6C6B"/>
    <w:rsid w:val="00BF19E3"/>
    <w:rsid w:val="00BF34A6"/>
    <w:rsid w:val="00C10F39"/>
    <w:rsid w:val="00C2406D"/>
    <w:rsid w:val="00C24C94"/>
    <w:rsid w:val="00C35019"/>
    <w:rsid w:val="00C35DA7"/>
    <w:rsid w:val="00C5579A"/>
    <w:rsid w:val="00C7395A"/>
    <w:rsid w:val="00C90038"/>
    <w:rsid w:val="00CC5FE8"/>
    <w:rsid w:val="00CC7703"/>
    <w:rsid w:val="00D340E9"/>
    <w:rsid w:val="00D40106"/>
    <w:rsid w:val="00D54967"/>
    <w:rsid w:val="00D66828"/>
    <w:rsid w:val="00D91D90"/>
    <w:rsid w:val="00D94806"/>
    <w:rsid w:val="00DA238B"/>
    <w:rsid w:val="00DC2F75"/>
    <w:rsid w:val="00DE09C2"/>
    <w:rsid w:val="00DE1A92"/>
    <w:rsid w:val="00DF21D8"/>
    <w:rsid w:val="00DF28C4"/>
    <w:rsid w:val="00E45184"/>
    <w:rsid w:val="00E474E2"/>
    <w:rsid w:val="00E50806"/>
    <w:rsid w:val="00E71066"/>
    <w:rsid w:val="00E75C40"/>
    <w:rsid w:val="00E8303E"/>
    <w:rsid w:val="00EA2E8B"/>
    <w:rsid w:val="00EB07D4"/>
    <w:rsid w:val="00EB3F2E"/>
    <w:rsid w:val="00ED3F68"/>
    <w:rsid w:val="00EF488F"/>
    <w:rsid w:val="00EF73ED"/>
    <w:rsid w:val="00F04667"/>
    <w:rsid w:val="00F3317F"/>
    <w:rsid w:val="00F65E15"/>
    <w:rsid w:val="00F7589C"/>
    <w:rsid w:val="00F804D4"/>
    <w:rsid w:val="00FA4736"/>
    <w:rsid w:val="00FA5BAD"/>
    <w:rsid w:val="00FC67CD"/>
    <w:rsid w:val="00FC6F60"/>
    <w:rsid w:val="00FE03FA"/>
    <w:rsid w:val="00FE3F1E"/>
    <w:rsid w:val="00FF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09B2030"/>
  <w15:docId w15:val="{9D068512-F692-4F46-A555-7002D3F8C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5255C"/>
  </w:style>
  <w:style w:type="paragraph" w:styleId="a5">
    <w:name w:val="footer"/>
    <w:basedOn w:val="a"/>
    <w:link w:val="a6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5255C"/>
  </w:style>
  <w:style w:type="table" w:styleId="a7">
    <w:name w:val="Table Grid"/>
    <w:basedOn w:val="a1"/>
    <w:uiPriority w:val="59"/>
    <w:rsid w:val="003C2B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4235A5"/>
    <w:pPr>
      <w:ind w:leftChars="400" w:left="840"/>
    </w:pPr>
  </w:style>
  <w:style w:type="character" w:styleId="a9">
    <w:name w:val="annotation reference"/>
    <w:basedOn w:val="a0"/>
    <w:uiPriority w:val="99"/>
    <w:semiHidden/>
    <w:unhideWhenUsed/>
    <w:rsid w:val="001E1B25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1E1B25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1E1B25"/>
  </w:style>
  <w:style w:type="paragraph" w:styleId="ac">
    <w:name w:val="annotation subject"/>
    <w:basedOn w:val="aa"/>
    <w:next w:val="aa"/>
    <w:link w:val="ad"/>
    <w:uiPriority w:val="99"/>
    <w:semiHidden/>
    <w:unhideWhenUsed/>
    <w:rsid w:val="001E1B25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1E1B25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1E1B2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1E1B25"/>
    <w:rPr>
      <w:rFonts w:asciiTheme="majorHAnsi" w:eastAsiaTheme="majorEastAsia" w:hAnsiTheme="majorHAnsi" w:cstheme="majorBidi"/>
      <w:sz w:val="18"/>
      <w:szCs w:val="18"/>
    </w:rPr>
  </w:style>
  <w:style w:type="character" w:styleId="af0">
    <w:name w:val="Hyperlink"/>
    <w:basedOn w:val="a0"/>
    <w:uiPriority w:val="99"/>
    <w:semiHidden/>
    <w:unhideWhenUsed/>
    <w:rsid w:val="007B58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C6D169FD9A9454D97298093170E0857" ma:contentTypeVersion="11" ma:contentTypeDescription="新しいドキュメントを作成します。" ma:contentTypeScope="" ma:versionID="9e33533a49c92f1c053b439af69c9b7a">
  <xsd:schema xmlns:xsd="http://www.w3.org/2001/XMLSchema" xmlns:xs="http://www.w3.org/2001/XMLSchema" xmlns:p="http://schemas.microsoft.com/office/2006/metadata/properties" xmlns:ns2="b7f4e72e-2595-4727-bd2a-cb556f643397" targetNamespace="http://schemas.microsoft.com/office/2006/metadata/properties" ma:root="true" ma:fieldsID="d27bf8d433e9e65935f4f22480754f33" ns2:_="">
    <xsd:import namespace="b7f4e72e-2595-4727-bd2a-cb556f643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e72e-2595-4727-bd2a-cb556f643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9EB085-1565-4F56-9438-B85E385553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7F776E-940F-46F0-9E51-9664BE3B37B2}"/>
</file>

<file path=customXml/itemProps3.xml><?xml version="1.0" encoding="utf-8"?>
<ds:datastoreItem xmlns:ds="http://schemas.openxmlformats.org/officeDocument/2006/customXml" ds:itemID="{C1B9F6AA-A63C-4243-93EA-370C51809B3A}"/>
</file>

<file path=customXml/itemProps4.xml><?xml version="1.0" encoding="utf-8"?>
<ds:datastoreItem xmlns:ds="http://schemas.openxmlformats.org/officeDocument/2006/customXml" ds:itemID="{B4987E2E-E958-4E20-9659-DACE7C49490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高橋　由理恵</dc:creator>
  <cp:lastModifiedBy>nakamura.a-rx@jibtv.local</cp:lastModifiedBy>
  <cp:revision>2</cp:revision>
  <cp:lastPrinted>2018-06-22T02:30:00Z</cp:lastPrinted>
  <dcterms:created xsi:type="dcterms:W3CDTF">2018-06-27T12:27:00Z</dcterms:created>
  <dcterms:modified xsi:type="dcterms:W3CDTF">2018-06-27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6D169FD9A9454D97298093170E0857</vt:lpwstr>
  </property>
</Properties>
</file>